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F053E30" w14:textId="11FEB61F" w:rsidR="007E2FFC" w:rsidRPr="0066200C" w:rsidRDefault="007E2FFC" w:rsidP="007E2FFC">
      <w:pPr>
        <w:rPr>
          <w:b/>
        </w:rPr>
      </w:pPr>
      <w:r>
        <w:t xml:space="preserve">POWERPOINT PRESENTATION </w:t>
      </w:r>
      <w:proofErr w:type="gramStart"/>
      <w:r>
        <w:t>ABOUT  “</w:t>
      </w:r>
      <w:proofErr w:type="gramEnd"/>
      <w:r w:rsidRPr="00720635">
        <w:rPr>
          <w:b/>
        </w:rPr>
        <w:t xml:space="preserve">Folic Acid Deficiency </w:t>
      </w:r>
      <w:proofErr w:type="spellStart"/>
      <w:r>
        <w:rPr>
          <w:b/>
        </w:rPr>
        <w:t>Anaemia</w:t>
      </w:r>
      <w:proofErr w:type="spellEnd"/>
      <w:r>
        <w:rPr>
          <w:b/>
        </w:rPr>
        <w:t>”</w:t>
      </w:r>
    </w:p>
    <w:p w14:paraId="6E508690" w14:textId="372FA030" w:rsidR="007E2FFC" w:rsidRDefault="007E2FFC" w:rsidP="007C49C9">
      <w:pPr>
        <w:jc w:val="left"/>
      </w:pPr>
    </w:p>
    <w:p w14:paraId="1AA2A48D" w14:textId="544B783C" w:rsidR="007C49C9" w:rsidRPr="007C49C9" w:rsidRDefault="007C49C9" w:rsidP="007C49C9">
      <w:pPr>
        <w:jc w:val="left"/>
        <w:rPr>
          <w:b/>
          <w:bCs/>
        </w:rPr>
      </w:pPr>
      <w:r w:rsidRPr="007C49C9">
        <w:rPr>
          <w:b/>
          <w:bCs/>
        </w:rPr>
        <w:t>Case presentation</w:t>
      </w:r>
    </w:p>
    <w:p w14:paraId="153AA3E1" w14:textId="45B0A55A" w:rsidR="007C49C9" w:rsidRDefault="007C49C9" w:rsidP="007B3C6D">
      <w:pPr>
        <w:pStyle w:val="ListParagraph"/>
        <w:numPr>
          <w:ilvl w:val="0"/>
          <w:numId w:val="2"/>
        </w:numPr>
        <w:spacing w:line="240" w:lineRule="auto"/>
        <w:jc w:val="left"/>
      </w:pPr>
      <w:r>
        <w:t xml:space="preserve">Medical Diagnosis- (Pathophysiology of medical diagnosis including definition, signs &amp; symptoms and treatment/diagnostic measures) cite your sources. Explain why this topic is important to you. </w:t>
      </w:r>
    </w:p>
    <w:p w14:paraId="6DD8B8E2" w14:textId="193581BA" w:rsidR="007C49C9" w:rsidRDefault="007C49C9" w:rsidP="007B3C6D">
      <w:pPr>
        <w:pStyle w:val="ListParagraph"/>
        <w:numPr>
          <w:ilvl w:val="0"/>
          <w:numId w:val="2"/>
        </w:numPr>
        <w:spacing w:line="240" w:lineRule="auto"/>
        <w:jc w:val="left"/>
      </w:pPr>
      <w:r>
        <w:t xml:space="preserve">What are the Nursing Considerations for this medical diagnosis? </w:t>
      </w:r>
    </w:p>
    <w:p w14:paraId="34BE8C25" w14:textId="16CB8F97" w:rsidR="007C49C9" w:rsidRDefault="007C49C9" w:rsidP="007C49C9">
      <w:pPr>
        <w:jc w:val="left"/>
        <w:rPr>
          <w:b/>
          <w:bCs/>
        </w:rPr>
      </w:pPr>
      <w:r w:rsidRPr="007C49C9">
        <w:rPr>
          <w:b/>
          <w:bCs/>
        </w:rPr>
        <w:t>Nursing Process</w:t>
      </w:r>
    </w:p>
    <w:p w14:paraId="1CA9C3E6" w14:textId="77777777" w:rsidR="007B3C6D" w:rsidRPr="007B3C6D" w:rsidRDefault="007C49C9" w:rsidP="007B3C6D">
      <w:pPr>
        <w:spacing w:line="240" w:lineRule="auto"/>
        <w:ind w:left="360"/>
        <w:jc w:val="left"/>
      </w:pPr>
      <w:r w:rsidRPr="007B3C6D">
        <w:rPr>
          <w:b/>
          <w:bCs/>
        </w:rPr>
        <w:t>Assessment-</w:t>
      </w:r>
    </w:p>
    <w:p w14:paraId="1A5044C9" w14:textId="308941B0" w:rsidR="007C49C9" w:rsidRDefault="007C49C9" w:rsidP="007B3C6D">
      <w:pPr>
        <w:pStyle w:val="ListParagraph"/>
        <w:numPr>
          <w:ilvl w:val="0"/>
          <w:numId w:val="3"/>
        </w:numPr>
        <w:spacing w:line="240" w:lineRule="auto"/>
        <w:jc w:val="left"/>
      </w:pPr>
      <w:r w:rsidRPr="007B3C6D">
        <w:rPr>
          <w:b/>
          <w:bCs/>
        </w:rPr>
        <w:t xml:space="preserve"> </w:t>
      </w:r>
      <w:r>
        <w:t>What subjective or Objective data will be present with this type of patient?</w:t>
      </w:r>
    </w:p>
    <w:p w14:paraId="12D56203" w14:textId="45809C83" w:rsidR="0040370B" w:rsidRDefault="007B3C6D" w:rsidP="007B3C6D">
      <w:pPr>
        <w:pStyle w:val="ListParagraph"/>
        <w:numPr>
          <w:ilvl w:val="0"/>
          <w:numId w:val="3"/>
        </w:numPr>
        <w:spacing w:line="240" w:lineRule="auto"/>
        <w:jc w:val="left"/>
      </w:pPr>
      <w:r>
        <w:t>Was</w:t>
      </w:r>
      <w:r w:rsidR="0040370B">
        <w:t xml:space="preserve"> there any particular aspect of your education that helped with this assessment decision? Explain why?</w:t>
      </w:r>
    </w:p>
    <w:p w14:paraId="7201222E" w14:textId="77777777" w:rsidR="007B3C6D" w:rsidRDefault="007B3C6D" w:rsidP="007B3C6D">
      <w:pPr>
        <w:pStyle w:val="ListParagraph"/>
        <w:spacing w:line="240" w:lineRule="auto"/>
        <w:jc w:val="left"/>
      </w:pPr>
    </w:p>
    <w:p w14:paraId="7C37FC1B" w14:textId="5702141D" w:rsidR="007B3C6D" w:rsidRDefault="0040370B" w:rsidP="007B3C6D">
      <w:pPr>
        <w:pStyle w:val="ListParagraph"/>
        <w:spacing w:line="240" w:lineRule="auto"/>
        <w:jc w:val="left"/>
      </w:pPr>
      <w:r w:rsidRPr="007B3C6D">
        <w:rPr>
          <w:b/>
          <w:bCs/>
        </w:rPr>
        <w:t xml:space="preserve">Diagnosis </w:t>
      </w:r>
      <w:r w:rsidR="007B3C6D">
        <w:t>–</w:t>
      </w:r>
    </w:p>
    <w:p w14:paraId="01572CB6" w14:textId="77E08AC1" w:rsidR="0040370B" w:rsidRDefault="0040370B" w:rsidP="007B3C6D">
      <w:pPr>
        <w:pStyle w:val="ListParagraph"/>
        <w:numPr>
          <w:ilvl w:val="0"/>
          <w:numId w:val="4"/>
        </w:numPr>
        <w:spacing w:line="240" w:lineRule="auto"/>
        <w:jc w:val="left"/>
      </w:pPr>
      <w:r w:rsidRPr="0040370B">
        <w:t xml:space="preserve"> </w:t>
      </w:r>
      <w:r>
        <w:t xml:space="preserve">Develop Nursing diagnoses related to medical diagnoses (include primary physical, psychosocial and education nursing diagnosis). Why did you choose them for this patient? </w:t>
      </w:r>
    </w:p>
    <w:p w14:paraId="2497DCCA" w14:textId="05CA89C9" w:rsidR="0040370B" w:rsidRDefault="0040370B" w:rsidP="007B3C6D">
      <w:pPr>
        <w:pStyle w:val="ListParagraph"/>
        <w:numPr>
          <w:ilvl w:val="0"/>
          <w:numId w:val="4"/>
        </w:numPr>
        <w:spacing w:line="240" w:lineRule="auto"/>
        <w:jc w:val="left"/>
      </w:pPr>
      <w:r>
        <w:t xml:space="preserve">How did care planning at Stratford help with this? Explain your response. </w:t>
      </w:r>
    </w:p>
    <w:p w14:paraId="4614910D" w14:textId="77777777" w:rsidR="007B3C6D" w:rsidRDefault="007B3C6D" w:rsidP="007B3C6D">
      <w:pPr>
        <w:pStyle w:val="ListParagraph"/>
        <w:spacing w:line="240" w:lineRule="auto"/>
        <w:jc w:val="left"/>
      </w:pPr>
    </w:p>
    <w:p w14:paraId="06F1AFFF" w14:textId="77777777" w:rsidR="007B3C6D" w:rsidRDefault="0040370B" w:rsidP="0040370B">
      <w:pPr>
        <w:jc w:val="left"/>
        <w:rPr>
          <w:b/>
          <w:bCs/>
        </w:rPr>
      </w:pPr>
      <w:r>
        <w:rPr>
          <w:b/>
          <w:bCs/>
        </w:rPr>
        <w:t>Planning-</w:t>
      </w:r>
    </w:p>
    <w:p w14:paraId="04671CD2" w14:textId="286E4C49" w:rsidR="0040370B" w:rsidRDefault="0040370B" w:rsidP="007B3C6D">
      <w:pPr>
        <w:pStyle w:val="ListParagraph"/>
        <w:numPr>
          <w:ilvl w:val="0"/>
          <w:numId w:val="5"/>
        </w:numPr>
        <w:spacing w:line="240" w:lineRule="auto"/>
        <w:jc w:val="left"/>
      </w:pPr>
      <w:r>
        <w:t xml:space="preserve">How would you plan your care for such a patient? Do you foresee any difficulties with planning when caring for this patient and what or how would it impact your care process? </w:t>
      </w:r>
    </w:p>
    <w:p w14:paraId="2A7147CA" w14:textId="77777777" w:rsidR="007B3C6D" w:rsidRDefault="007B3C6D" w:rsidP="007B3C6D">
      <w:pPr>
        <w:pStyle w:val="ListParagraph"/>
        <w:spacing w:line="240" w:lineRule="auto"/>
        <w:ind w:left="780"/>
        <w:jc w:val="left"/>
      </w:pPr>
    </w:p>
    <w:p w14:paraId="4BDB13B8" w14:textId="77777777" w:rsidR="007B3C6D" w:rsidRDefault="0040370B" w:rsidP="0040370B">
      <w:pPr>
        <w:jc w:val="left"/>
        <w:rPr>
          <w:b/>
          <w:bCs/>
        </w:rPr>
      </w:pPr>
      <w:r w:rsidRPr="0040370B">
        <w:rPr>
          <w:b/>
          <w:bCs/>
        </w:rPr>
        <w:t xml:space="preserve">Implementing- </w:t>
      </w:r>
    </w:p>
    <w:p w14:paraId="5CD8CDC3" w14:textId="56DBDDDC" w:rsidR="0040370B" w:rsidRDefault="0040370B" w:rsidP="007B3C6D">
      <w:pPr>
        <w:pStyle w:val="ListParagraph"/>
        <w:numPr>
          <w:ilvl w:val="0"/>
          <w:numId w:val="6"/>
        </w:numPr>
        <w:spacing w:line="240" w:lineRule="auto"/>
        <w:jc w:val="left"/>
      </w:pPr>
      <w:r>
        <w:t>What institutional resources played a factor in accomplishing your plan?</w:t>
      </w:r>
    </w:p>
    <w:p w14:paraId="71E9F658" w14:textId="4E032A9A" w:rsidR="0040370B" w:rsidRDefault="0040370B" w:rsidP="007B3C6D">
      <w:pPr>
        <w:pStyle w:val="ListParagraph"/>
        <w:numPr>
          <w:ilvl w:val="0"/>
          <w:numId w:val="6"/>
        </w:numPr>
        <w:spacing w:line="240" w:lineRule="auto"/>
        <w:jc w:val="left"/>
      </w:pPr>
      <w:r>
        <w:t xml:space="preserve">What are the Nursing Considerations for this medical diagnosis? </w:t>
      </w:r>
      <w:r w:rsidR="003C24CD">
        <w:t xml:space="preserve">(Are there particular aspects that should be monitored such as lab values or </w:t>
      </w:r>
      <w:r w:rsidR="007B3C6D">
        <w:t>etc.</w:t>
      </w:r>
      <w:r w:rsidR="003C24CD">
        <w:t xml:space="preserve">?) </w:t>
      </w:r>
    </w:p>
    <w:p w14:paraId="27D5DBB4" w14:textId="6F8E967C" w:rsidR="003C24CD" w:rsidRDefault="003C24CD" w:rsidP="007B3C6D">
      <w:pPr>
        <w:pStyle w:val="ListParagraph"/>
        <w:numPr>
          <w:ilvl w:val="0"/>
          <w:numId w:val="6"/>
        </w:numPr>
        <w:spacing w:line="240" w:lineRule="auto"/>
        <w:jc w:val="left"/>
      </w:pPr>
      <w:r>
        <w:t xml:space="preserve">What are some tasks that could be delegated if any, for this type of patient? Talk about that </w:t>
      </w:r>
      <w:r w:rsidRPr="003C24CD">
        <w:t xml:space="preserve">decision). </w:t>
      </w:r>
    </w:p>
    <w:p w14:paraId="4C300F81" w14:textId="09465B9B" w:rsidR="007B3C6D" w:rsidRDefault="007B3C6D" w:rsidP="007B3C6D">
      <w:pPr>
        <w:pStyle w:val="ListParagraph"/>
        <w:spacing w:line="240" w:lineRule="auto"/>
        <w:jc w:val="left"/>
      </w:pPr>
    </w:p>
    <w:p w14:paraId="6B3505B3" w14:textId="6C288D4D" w:rsidR="007B3C6D" w:rsidRDefault="007B3C6D" w:rsidP="007B3C6D">
      <w:pPr>
        <w:pStyle w:val="ListParagraph"/>
        <w:spacing w:line="240" w:lineRule="auto"/>
        <w:jc w:val="left"/>
      </w:pPr>
    </w:p>
    <w:p w14:paraId="6AC1A4C0" w14:textId="77777777" w:rsidR="007B3C6D" w:rsidRPr="003C24CD" w:rsidRDefault="007B3C6D" w:rsidP="007B3C6D">
      <w:pPr>
        <w:pStyle w:val="ListParagraph"/>
        <w:spacing w:line="240" w:lineRule="auto"/>
        <w:jc w:val="left"/>
      </w:pPr>
    </w:p>
    <w:p w14:paraId="38CC1B76" w14:textId="77777777" w:rsidR="007B3C6D" w:rsidRDefault="003C24CD" w:rsidP="0040370B">
      <w:pPr>
        <w:jc w:val="left"/>
        <w:rPr>
          <w:b/>
          <w:bCs/>
        </w:rPr>
      </w:pPr>
      <w:r w:rsidRPr="003C24CD">
        <w:rPr>
          <w:b/>
          <w:bCs/>
        </w:rPr>
        <w:lastRenderedPageBreak/>
        <w:t>Evaluation-</w:t>
      </w:r>
    </w:p>
    <w:p w14:paraId="34F80A66" w14:textId="7D5F9F2A" w:rsidR="003C24CD" w:rsidRDefault="003C24CD" w:rsidP="007B3C6D">
      <w:pPr>
        <w:pStyle w:val="ListParagraph"/>
        <w:numPr>
          <w:ilvl w:val="0"/>
          <w:numId w:val="7"/>
        </w:numPr>
        <w:spacing w:line="240" w:lineRule="auto"/>
        <w:jc w:val="left"/>
      </w:pPr>
      <w:r>
        <w:t xml:space="preserve">Identify one best practice that could impact your care for this patient’s quality of care or patient’s safety. </w:t>
      </w:r>
    </w:p>
    <w:p w14:paraId="4131A35C" w14:textId="66F7C9BF" w:rsidR="003C24CD" w:rsidRDefault="003C24CD" w:rsidP="007B3C6D">
      <w:pPr>
        <w:pStyle w:val="ListParagraph"/>
        <w:numPr>
          <w:ilvl w:val="0"/>
          <w:numId w:val="7"/>
        </w:numPr>
        <w:spacing w:line="240" w:lineRule="auto"/>
        <w:jc w:val="left"/>
      </w:pPr>
      <w:r>
        <w:t>What have you learned from choosing and presenting this medical diagnosis?</w:t>
      </w:r>
    </w:p>
    <w:p w14:paraId="4B038BF0" w14:textId="77777777" w:rsidR="007B3C6D" w:rsidRDefault="007B3C6D" w:rsidP="007B3C6D">
      <w:pPr>
        <w:pStyle w:val="ListParagraph"/>
        <w:numPr>
          <w:ilvl w:val="0"/>
          <w:numId w:val="7"/>
        </w:numPr>
        <w:spacing w:line="240" w:lineRule="auto"/>
        <w:jc w:val="left"/>
      </w:pPr>
    </w:p>
    <w:p w14:paraId="2F9FF045" w14:textId="4D13382A" w:rsidR="003C24CD" w:rsidRDefault="003C24CD" w:rsidP="0040370B">
      <w:pPr>
        <w:jc w:val="left"/>
        <w:rPr>
          <w:b/>
          <w:bCs/>
        </w:rPr>
      </w:pPr>
      <w:r w:rsidRPr="003C24CD">
        <w:rPr>
          <w:b/>
          <w:bCs/>
        </w:rPr>
        <w:t xml:space="preserve">Format- </w:t>
      </w:r>
      <w:r>
        <w:rPr>
          <w:b/>
          <w:bCs/>
        </w:rPr>
        <w:t xml:space="preserve"> </w:t>
      </w:r>
    </w:p>
    <w:p w14:paraId="755E8E8D" w14:textId="4F2A4974" w:rsidR="003C24CD" w:rsidRDefault="003C24CD" w:rsidP="003C24CD">
      <w:pPr>
        <w:pStyle w:val="ListParagraph"/>
        <w:numPr>
          <w:ilvl w:val="0"/>
          <w:numId w:val="1"/>
        </w:numPr>
        <w:spacing w:line="240" w:lineRule="auto"/>
        <w:jc w:val="left"/>
      </w:pPr>
      <w:r w:rsidRPr="003C24CD">
        <w:t xml:space="preserve">10 </w:t>
      </w:r>
      <w:r w:rsidR="007E2FFC">
        <w:t>slides</w:t>
      </w:r>
    </w:p>
    <w:p w14:paraId="2450D8BC" w14:textId="4E6D5B11" w:rsidR="007E2FFC" w:rsidRDefault="007E2FFC" w:rsidP="003C24CD">
      <w:pPr>
        <w:pStyle w:val="ListParagraph"/>
        <w:numPr>
          <w:ilvl w:val="0"/>
          <w:numId w:val="1"/>
        </w:numPr>
        <w:spacing w:line="240" w:lineRule="auto"/>
        <w:jc w:val="left"/>
      </w:pPr>
      <w:r>
        <w:t>Pictures and illustration</w:t>
      </w:r>
    </w:p>
    <w:p w14:paraId="657F1C42" w14:textId="43480A9C" w:rsidR="007E2FFC" w:rsidRPr="003C24CD" w:rsidRDefault="007E2FFC" w:rsidP="003C24CD">
      <w:pPr>
        <w:pStyle w:val="ListParagraph"/>
        <w:numPr>
          <w:ilvl w:val="0"/>
          <w:numId w:val="1"/>
        </w:numPr>
        <w:spacing w:line="240" w:lineRule="auto"/>
        <w:jc w:val="left"/>
      </w:pPr>
      <w:r>
        <w:t xml:space="preserve">References </w:t>
      </w:r>
    </w:p>
    <w:p w14:paraId="77B37A09" w14:textId="77777777" w:rsidR="0040370B" w:rsidRPr="0040370B" w:rsidRDefault="0040370B" w:rsidP="0040370B">
      <w:pPr>
        <w:jc w:val="left"/>
      </w:pPr>
    </w:p>
    <w:p w14:paraId="1736C865" w14:textId="085AE736" w:rsidR="0040370B" w:rsidRPr="0040370B" w:rsidRDefault="0040370B" w:rsidP="007C49C9">
      <w:pPr>
        <w:jc w:val="left"/>
      </w:pPr>
    </w:p>
    <w:sectPr w:rsidR="0040370B" w:rsidRPr="0040370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6A47CE5"/>
    <w:multiLevelType w:val="hybridMultilevel"/>
    <w:tmpl w:val="762292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8CA3809"/>
    <w:multiLevelType w:val="hybridMultilevel"/>
    <w:tmpl w:val="C3D091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C2A3686"/>
    <w:multiLevelType w:val="hybridMultilevel"/>
    <w:tmpl w:val="C43A96C4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3" w15:restartNumberingAfterBreak="0">
    <w:nsid w:val="4DBE4113"/>
    <w:multiLevelType w:val="hybridMultilevel"/>
    <w:tmpl w:val="70D039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2693DFB"/>
    <w:multiLevelType w:val="hybridMultilevel"/>
    <w:tmpl w:val="1DF81E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9DF232E"/>
    <w:multiLevelType w:val="hybridMultilevel"/>
    <w:tmpl w:val="C7F830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AF60146"/>
    <w:multiLevelType w:val="hybridMultilevel"/>
    <w:tmpl w:val="34C6E6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4"/>
  </w:num>
  <w:num w:numId="4">
    <w:abstractNumId w:val="6"/>
  </w:num>
  <w:num w:numId="5">
    <w:abstractNumId w:val="2"/>
  </w:num>
  <w:num w:numId="6">
    <w:abstractNumId w:val="1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0tTA0Njc0Mrc0NzJR0lEKTi0uzszPAykwrAUAhq7+hSwAAAA="/>
  </w:docVars>
  <w:rsids>
    <w:rsidRoot w:val="007C49C9"/>
    <w:rsid w:val="003C24CD"/>
    <w:rsid w:val="0040370B"/>
    <w:rsid w:val="007B3C6D"/>
    <w:rsid w:val="007C49C9"/>
    <w:rsid w:val="007E2FFC"/>
    <w:rsid w:val="009777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D596D6"/>
  <w15:chartTrackingRefBased/>
  <w15:docId w15:val="{963DF2AD-D20D-41DE-BD8B-EFF6802F35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480" w:lineRule="auto"/>
        <w:jc w:val="center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C24C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2</Pages>
  <Words>240</Words>
  <Characters>1369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rginia Cameron</dc:creator>
  <cp:keywords/>
  <dc:description/>
  <cp:lastModifiedBy>chanelle ngadzania</cp:lastModifiedBy>
  <cp:revision>2</cp:revision>
  <dcterms:created xsi:type="dcterms:W3CDTF">2020-03-31T19:55:00Z</dcterms:created>
  <dcterms:modified xsi:type="dcterms:W3CDTF">2020-12-05T05:50:00Z</dcterms:modified>
</cp:coreProperties>
</file>